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A56F0" w:rsidRPr="005D6FDD" w:rsidRDefault="006A56F0" w:rsidP="006A56F0">
      <w:pP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 w:rsidRPr="005D6FDD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Supplementary </w:t>
      </w: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T</w:t>
      </w:r>
      <w:r w:rsidRPr="005D6FDD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ables</w:t>
      </w:r>
    </w:p>
    <w:p w:rsidR="006A56F0" w:rsidRDefault="006A56F0" w:rsidP="006A56F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able S1. Treatments based on the percentage of daily evapotranspiration imposed at 31 days after seeding (DAS), evapotranspiration (ET), midday leaf water potential (LWP), chamber CO</w:t>
      </w:r>
      <w:r w:rsidRPr="00546174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>
        <w:rPr>
          <w:rFonts w:ascii="Times New Roman" w:hAnsi="Times New Roman" w:cs="Times New Roman"/>
          <w:sz w:val="24"/>
          <w:szCs w:val="24"/>
        </w:rPr>
        <w:t xml:space="preserve"> concentration, mean temperature, and vapor pressure deficits (VPD) during the experimental period for each treatment.</w:t>
      </w:r>
    </w:p>
    <w:tbl>
      <w:tblPr>
        <w:tblW w:w="7625" w:type="dxa"/>
        <w:tblInd w:w="93" w:type="dxa"/>
        <w:tblLook w:val="04A0" w:firstRow="1" w:lastRow="0" w:firstColumn="1" w:lastColumn="0" w:noHBand="0" w:noVBand="1"/>
      </w:tblPr>
      <w:tblGrid>
        <w:gridCol w:w="1240"/>
        <w:gridCol w:w="1565"/>
        <w:gridCol w:w="1340"/>
        <w:gridCol w:w="1360"/>
        <w:gridCol w:w="840"/>
        <w:gridCol w:w="1280"/>
      </w:tblGrid>
      <w:tr w:rsidR="006A56F0" w:rsidRPr="004A4206" w:rsidTr="003A2721">
        <w:trPr>
          <w:trHeight w:val="300"/>
        </w:trPr>
        <w:tc>
          <w:tcPr>
            <w:tcW w:w="12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A56F0" w:rsidRPr="004A4206" w:rsidRDefault="006A56F0" w:rsidP="003A272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4A4206">
              <w:rPr>
                <w:rFonts w:ascii="Times New Roman" w:eastAsia="Times New Roman" w:hAnsi="Times New Roman" w:cs="Times New Roman"/>
                <w:color w:val="000000"/>
              </w:rPr>
              <w:t>Treatments</w:t>
            </w:r>
          </w:p>
        </w:tc>
        <w:tc>
          <w:tcPr>
            <w:tcW w:w="156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A56F0" w:rsidRPr="004A4206" w:rsidRDefault="006A56F0" w:rsidP="003A272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4A4206">
              <w:rPr>
                <w:rFonts w:ascii="Times New Roman" w:eastAsia="Times New Roman" w:hAnsi="Times New Roman" w:cs="Times New Roman"/>
                <w:color w:val="000000"/>
              </w:rPr>
              <w:t>Soil moisture</w:t>
            </w:r>
          </w:p>
        </w:tc>
        <w:tc>
          <w:tcPr>
            <w:tcW w:w="13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A56F0" w:rsidRPr="004A4206" w:rsidRDefault="006A56F0" w:rsidP="003A272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4A4206">
              <w:rPr>
                <w:rFonts w:ascii="Times New Roman" w:eastAsia="Times New Roman" w:hAnsi="Times New Roman" w:cs="Times New Roman"/>
                <w:color w:val="000000"/>
              </w:rPr>
              <w:t xml:space="preserve">Temperature </w:t>
            </w:r>
          </w:p>
        </w:tc>
        <w:tc>
          <w:tcPr>
            <w:tcW w:w="13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A56F0" w:rsidRPr="004A4206" w:rsidRDefault="006A56F0" w:rsidP="003A272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4A4206">
              <w:rPr>
                <w:rFonts w:ascii="Times New Roman" w:eastAsia="Times New Roman" w:hAnsi="Times New Roman" w:cs="Times New Roman"/>
                <w:color w:val="000000"/>
              </w:rPr>
              <w:t>CO</w:t>
            </w:r>
            <w:r w:rsidRPr="004A4206">
              <w:rPr>
                <w:rFonts w:ascii="Times New Roman" w:eastAsia="Times New Roman" w:hAnsi="Times New Roman" w:cs="Times New Roman"/>
                <w:color w:val="000000"/>
                <w:vertAlign w:val="subscript"/>
              </w:rPr>
              <w:t>2</w:t>
            </w:r>
          </w:p>
        </w:tc>
        <w:tc>
          <w:tcPr>
            <w:tcW w:w="8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A56F0" w:rsidRPr="004A4206" w:rsidRDefault="006A56F0" w:rsidP="003A272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4A4206">
              <w:rPr>
                <w:rFonts w:ascii="Times New Roman" w:eastAsia="Times New Roman" w:hAnsi="Times New Roman" w:cs="Times New Roman"/>
                <w:color w:val="000000"/>
              </w:rPr>
              <w:t>VPD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A56F0" w:rsidRPr="004A4206" w:rsidRDefault="006A56F0" w:rsidP="003A272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4A4206">
              <w:rPr>
                <w:rFonts w:ascii="Times New Roman" w:eastAsia="Times New Roman" w:hAnsi="Times New Roman" w:cs="Times New Roman"/>
                <w:color w:val="000000"/>
              </w:rPr>
              <w:t>ET</w:t>
            </w:r>
          </w:p>
        </w:tc>
      </w:tr>
      <w:tr w:rsidR="006A56F0" w:rsidRPr="004A4206" w:rsidTr="003A2721">
        <w:trPr>
          <w:trHeight w:val="300"/>
        </w:trPr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6A56F0" w:rsidRPr="004A4206" w:rsidRDefault="006A56F0" w:rsidP="003A272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4A4206">
              <w:rPr>
                <w:rFonts w:ascii="Times New Roman" w:eastAsia="Times New Roman" w:hAnsi="Times New Roman" w:cs="Times New Roman"/>
                <w:color w:val="000000"/>
              </w:rPr>
              <w:t>% ET</w:t>
            </w:r>
          </w:p>
        </w:tc>
        <w:tc>
          <w:tcPr>
            <w:tcW w:w="156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6A56F0" w:rsidRPr="004A4206" w:rsidRDefault="006A56F0" w:rsidP="003A272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4A4206">
              <w:rPr>
                <w:rFonts w:ascii="Times New Roman" w:eastAsia="Times New Roman" w:hAnsi="Times New Roman" w:cs="Times New Roman"/>
                <w:color w:val="000000"/>
              </w:rPr>
              <w:t>m</w:t>
            </w:r>
            <w:r w:rsidRPr="001B59F3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>3</w:t>
            </w:r>
            <w:r w:rsidRPr="004A4206">
              <w:rPr>
                <w:rFonts w:ascii="Times New Roman" w:eastAsia="Times New Roman" w:hAnsi="Times New Roman" w:cs="Times New Roman"/>
                <w:color w:val="000000"/>
              </w:rPr>
              <w:t xml:space="preserve"> m</w:t>
            </w:r>
            <w:r w:rsidRPr="001B59F3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>-3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6A56F0" w:rsidRPr="004A4206" w:rsidRDefault="006A56F0" w:rsidP="003A272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4A4206">
              <w:rPr>
                <w:rFonts w:ascii="Times New Roman" w:eastAsia="Times New Roman" w:hAnsi="Times New Roman" w:cs="Times New Roman"/>
                <w:color w:val="000000"/>
              </w:rPr>
              <w:t>°C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6A56F0" w:rsidRPr="004A4206" w:rsidRDefault="006A56F0" w:rsidP="003A272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4A4206">
              <w:rPr>
                <w:rFonts w:ascii="Times New Roman" w:eastAsia="Times New Roman" w:hAnsi="Times New Roman" w:cs="Times New Roman"/>
                <w:color w:val="000000"/>
              </w:rPr>
              <w:t>µmol mol</w:t>
            </w:r>
            <w:r w:rsidRPr="00877DA2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>-1</w:t>
            </w:r>
          </w:p>
        </w:tc>
        <w:tc>
          <w:tcPr>
            <w:tcW w:w="8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6A56F0" w:rsidRPr="004A4206" w:rsidRDefault="006A56F0" w:rsidP="003A272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4A4206">
              <w:rPr>
                <w:rFonts w:ascii="Times New Roman" w:eastAsia="Times New Roman" w:hAnsi="Times New Roman" w:cs="Times New Roman"/>
                <w:color w:val="000000"/>
              </w:rPr>
              <w:t>kPa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6A56F0" w:rsidRPr="004A4206" w:rsidRDefault="006A56F0" w:rsidP="003A272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4A4206">
              <w:rPr>
                <w:rFonts w:ascii="Times New Roman" w:eastAsia="Times New Roman" w:hAnsi="Times New Roman" w:cs="Times New Roman"/>
                <w:color w:val="000000"/>
              </w:rPr>
              <w:t>L d</w:t>
            </w:r>
            <w:r w:rsidRPr="004A4206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>-1</w:t>
            </w:r>
          </w:p>
        </w:tc>
      </w:tr>
      <w:tr w:rsidR="006A56F0" w:rsidRPr="004A4206" w:rsidTr="003A2721">
        <w:trPr>
          <w:trHeight w:val="300"/>
        </w:trPr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A56F0" w:rsidRPr="004A4206" w:rsidRDefault="006A56F0" w:rsidP="003A272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4A4206">
              <w:rPr>
                <w:rFonts w:ascii="Times New Roman" w:eastAsia="Times New Roman" w:hAnsi="Times New Roman" w:cs="Times New Roman"/>
                <w:color w:val="000000"/>
              </w:rPr>
              <w:t>100</w:t>
            </w:r>
          </w:p>
        </w:tc>
        <w:tc>
          <w:tcPr>
            <w:tcW w:w="15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A56F0" w:rsidRPr="004A4206" w:rsidRDefault="006A56F0" w:rsidP="003A272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4A4206">
              <w:rPr>
                <w:rFonts w:ascii="Times New Roman" w:eastAsia="Times New Roman" w:hAnsi="Times New Roman" w:cs="Times New Roman"/>
                <w:color w:val="000000"/>
              </w:rPr>
              <w:t>0.201a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A56F0" w:rsidRPr="004A4206" w:rsidRDefault="006A56F0" w:rsidP="003A272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4A4206">
              <w:rPr>
                <w:rFonts w:ascii="Times New Roman" w:eastAsia="Times New Roman" w:hAnsi="Times New Roman" w:cs="Times New Roman"/>
                <w:color w:val="000000"/>
              </w:rPr>
              <w:t>25.01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A56F0" w:rsidRPr="004A4206" w:rsidRDefault="006A56F0" w:rsidP="003A272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4A4206">
              <w:rPr>
                <w:rFonts w:ascii="Times New Roman" w:eastAsia="Times New Roman" w:hAnsi="Times New Roman" w:cs="Times New Roman"/>
                <w:color w:val="000000"/>
              </w:rPr>
              <w:t>412.5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A56F0" w:rsidRPr="004A4206" w:rsidRDefault="006A56F0" w:rsidP="003A272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4A4206">
              <w:rPr>
                <w:rFonts w:ascii="Times New Roman" w:eastAsia="Times New Roman" w:hAnsi="Times New Roman" w:cs="Times New Roman"/>
                <w:color w:val="000000"/>
              </w:rPr>
              <w:t>4.28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A56F0" w:rsidRPr="004A4206" w:rsidRDefault="006A56F0" w:rsidP="003A272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4A4206">
              <w:rPr>
                <w:rFonts w:ascii="Times New Roman" w:eastAsia="Times New Roman" w:hAnsi="Times New Roman" w:cs="Times New Roman"/>
                <w:color w:val="000000"/>
              </w:rPr>
              <w:t>14.36a</w:t>
            </w:r>
          </w:p>
        </w:tc>
      </w:tr>
      <w:tr w:rsidR="006A56F0" w:rsidRPr="004A4206" w:rsidTr="003A2721">
        <w:trPr>
          <w:trHeight w:val="300"/>
        </w:trPr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A56F0" w:rsidRPr="004A4206" w:rsidRDefault="006A56F0" w:rsidP="003A272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4A4206">
              <w:rPr>
                <w:rFonts w:ascii="Times New Roman" w:eastAsia="Times New Roman" w:hAnsi="Times New Roman" w:cs="Times New Roman"/>
                <w:color w:val="000000"/>
              </w:rPr>
              <w:t>80</w:t>
            </w:r>
          </w:p>
        </w:tc>
        <w:tc>
          <w:tcPr>
            <w:tcW w:w="15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A56F0" w:rsidRPr="004A4206" w:rsidRDefault="006A56F0" w:rsidP="003A272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4A4206">
              <w:rPr>
                <w:rFonts w:ascii="Times New Roman" w:eastAsia="Times New Roman" w:hAnsi="Times New Roman" w:cs="Times New Roman"/>
                <w:color w:val="000000"/>
              </w:rPr>
              <w:t>0.165b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A56F0" w:rsidRPr="004A4206" w:rsidRDefault="006A56F0" w:rsidP="003A272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4A4206">
              <w:rPr>
                <w:rFonts w:ascii="Times New Roman" w:eastAsia="Times New Roman" w:hAnsi="Times New Roman" w:cs="Times New Roman"/>
                <w:color w:val="000000"/>
              </w:rPr>
              <w:t>25.13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A56F0" w:rsidRPr="004A4206" w:rsidRDefault="006A56F0" w:rsidP="003A272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4A4206">
              <w:rPr>
                <w:rFonts w:ascii="Times New Roman" w:eastAsia="Times New Roman" w:hAnsi="Times New Roman" w:cs="Times New Roman"/>
                <w:color w:val="000000"/>
              </w:rPr>
              <w:t>415.33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A56F0" w:rsidRPr="004A4206" w:rsidRDefault="006A56F0" w:rsidP="003A272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4A4206">
              <w:rPr>
                <w:rFonts w:ascii="Times New Roman" w:eastAsia="Times New Roman" w:hAnsi="Times New Roman" w:cs="Times New Roman"/>
                <w:color w:val="000000"/>
              </w:rPr>
              <w:t>4.3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A56F0" w:rsidRPr="004A4206" w:rsidRDefault="006A56F0" w:rsidP="003A272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4A4206">
              <w:rPr>
                <w:rFonts w:ascii="Times New Roman" w:eastAsia="Times New Roman" w:hAnsi="Times New Roman" w:cs="Times New Roman"/>
                <w:color w:val="000000"/>
              </w:rPr>
              <w:t>12.22b</w:t>
            </w:r>
          </w:p>
        </w:tc>
      </w:tr>
      <w:tr w:rsidR="006A56F0" w:rsidRPr="004A4206" w:rsidTr="003A2721">
        <w:trPr>
          <w:trHeight w:val="300"/>
        </w:trPr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A56F0" w:rsidRPr="004A4206" w:rsidRDefault="006A56F0" w:rsidP="003A272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4A4206">
              <w:rPr>
                <w:rFonts w:ascii="Times New Roman" w:eastAsia="Times New Roman" w:hAnsi="Times New Roman" w:cs="Times New Roman"/>
                <w:color w:val="000000"/>
              </w:rPr>
              <w:t>60</w:t>
            </w:r>
          </w:p>
        </w:tc>
        <w:tc>
          <w:tcPr>
            <w:tcW w:w="15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A56F0" w:rsidRPr="004A4206" w:rsidRDefault="006A56F0" w:rsidP="003A272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4A4206">
              <w:rPr>
                <w:rFonts w:ascii="Times New Roman" w:eastAsia="Times New Roman" w:hAnsi="Times New Roman" w:cs="Times New Roman"/>
                <w:color w:val="000000"/>
              </w:rPr>
              <w:t>0.145c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A56F0" w:rsidRPr="004A4206" w:rsidRDefault="006A56F0" w:rsidP="003A272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4A4206">
              <w:rPr>
                <w:rFonts w:ascii="Times New Roman" w:eastAsia="Times New Roman" w:hAnsi="Times New Roman" w:cs="Times New Roman"/>
                <w:color w:val="000000"/>
              </w:rPr>
              <w:t>24.99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A56F0" w:rsidRPr="004A4206" w:rsidRDefault="006A56F0" w:rsidP="003A272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4A4206">
              <w:rPr>
                <w:rFonts w:ascii="Times New Roman" w:eastAsia="Times New Roman" w:hAnsi="Times New Roman" w:cs="Times New Roman"/>
                <w:color w:val="000000"/>
              </w:rPr>
              <w:t>411.42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A56F0" w:rsidRPr="004A4206" w:rsidRDefault="006A56F0" w:rsidP="003A272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4A4206">
              <w:rPr>
                <w:rFonts w:ascii="Times New Roman" w:eastAsia="Times New Roman" w:hAnsi="Times New Roman" w:cs="Times New Roman"/>
                <w:color w:val="000000"/>
              </w:rPr>
              <w:t>4.5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A56F0" w:rsidRPr="004A4206" w:rsidRDefault="006A56F0" w:rsidP="003A272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4A4206">
              <w:rPr>
                <w:rFonts w:ascii="Times New Roman" w:eastAsia="Times New Roman" w:hAnsi="Times New Roman" w:cs="Times New Roman"/>
                <w:color w:val="000000"/>
              </w:rPr>
              <w:t>9.98c</w:t>
            </w:r>
          </w:p>
        </w:tc>
      </w:tr>
      <w:tr w:rsidR="006A56F0" w:rsidRPr="004A4206" w:rsidTr="003A2721">
        <w:trPr>
          <w:trHeight w:val="300"/>
        </w:trPr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A56F0" w:rsidRPr="004A4206" w:rsidRDefault="006A56F0" w:rsidP="003A272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4A4206">
              <w:rPr>
                <w:rFonts w:ascii="Times New Roman" w:eastAsia="Times New Roman" w:hAnsi="Times New Roman" w:cs="Times New Roman"/>
                <w:color w:val="000000"/>
              </w:rPr>
              <w:t>40</w:t>
            </w:r>
          </w:p>
        </w:tc>
        <w:tc>
          <w:tcPr>
            <w:tcW w:w="15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A56F0" w:rsidRPr="004A4206" w:rsidRDefault="006A56F0" w:rsidP="003A272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4A4206">
              <w:rPr>
                <w:rFonts w:ascii="Times New Roman" w:eastAsia="Times New Roman" w:hAnsi="Times New Roman" w:cs="Times New Roman"/>
                <w:color w:val="000000"/>
              </w:rPr>
              <w:t>0.121d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A56F0" w:rsidRPr="004A4206" w:rsidRDefault="006A56F0" w:rsidP="003A272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4A4206">
              <w:rPr>
                <w:rFonts w:ascii="Times New Roman" w:eastAsia="Times New Roman" w:hAnsi="Times New Roman" w:cs="Times New Roman"/>
                <w:color w:val="000000"/>
              </w:rPr>
              <w:t>25.18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A56F0" w:rsidRPr="004A4206" w:rsidRDefault="006A56F0" w:rsidP="003A272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4A4206">
              <w:rPr>
                <w:rFonts w:ascii="Times New Roman" w:eastAsia="Times New Roman" w:hAnsi="Times New Roman" w:cs="Times New Roman"/>
                <w:color w:val="000000"/>
              </w:rPr>
              <w:t>418.47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A56F0" w:rsidRPr="004A4206" w:rsidRDefault="006A56F0" w:rsidP="003A272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4A4206">
              <w:rPr>
                <w:rFonts w:ascii="Times New Roman" w:eastAsia="Times New Roman" w:hAnsi="Times New Roman" w:cs="Times New Roman"/>
                <w:color w:val="000000"/>
              </w:rPr>
              <w:t>4.1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A56F0" w:rsidRPr="004A4206" w:rsidRDefault="006A56F0" w:rsidP="003A272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4A4206">
              <w:rPr>
                <w:rFonts w:ascii="Times New Roman" w:eastAsia="Times New Roman" w:hAnsi="Times New Roman" w:cs="Times New Roman"/>
                <w:color w:val="000000"/>
              </w:rPr>
              <w:t>7.62d</w:t>
            </w:r>
          </w:p>
        </w:tc>
      </w:tr>
      <w:tr w:rsidR="006A56F0" w:rsidRPr="004A4206" w:rsidTr="003A2721">
        <w:trPr>
          <w:trHeight w:val="300"/>
        </w:trPr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6A56F0" w:rsidRPr="004A4206" w:rsidRDefault="006A56F0" w:rsidP="003A272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4A4206">
              <w:rPr>
                <w:rFonts w:ascii="Times New Roman" w:eastAsia="Times New Roman" w:hAnsi="Times New Roman" w:cs="Times New Roman"/>
                <w:color w:val="000000"/>
              </w:rPr>
              <w:t>20</w:t>
            </w:r>
          </w:p>
        </w:tc>
        <w:tc>
          <w:tcPr>
            <w:tcW w:w="156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6A56F0" w:rsidRPr="004A4206" w:rsidRDefault="006A56F0" w:rsidP="003A272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4A4206">
              <w:rPr>
                <w:rFonts w:ascii="Times New Roman" w:eastAsia="Times New Roman" w:hAnsi="Times New Roman" w:cs="Times New Roman"/>
                <w:color w:val="000000"/>
              </w:rPr>
              <w:t>0.096e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6A56F0" w:rsidRPr="004A4206" w:rsidRDefault="006A56F0" w:rsidP="003A272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4A4206">
              <w:rPr>
                <w:rFonts w:ascii="Times New Roman" w:eastAsia="Times New Roman" w:hAnsi="Times New Roman" w:cs="Times New Roman"/>
                <w:color w:val="000000"/>
              </w:rPr>
              <w:t>25.13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6A56F0" w:rsidRPr="004A4206" w:rsidRDefault="006A56F0" w:rsidP="003A272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4A4206">
              <w:rPr>
                <w:rFonts w:ascii="Times New Roman" w:eastAsia="Times New Roman" w:hAnsi="Times New Roman" w:cs="Times New Roman"/>
                <w:color w:val="000000"/>
              </w:rPr>
              <w:t>415.3</w:t>
            </w:r>
          </w:p>
        </w:tc>
        <w:tc>
          <w:tcPr>
            <w:tcW w:w="8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6A56F0" w:rsidRPr="004A4206" w:rsidRDefault="006A56F0" w:rsidP="003A272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4A4206">
              <w:rPr>
                <w:rFonts w:ascii="Times New Roman" w:eastAsia="Times New Roman" w:hAnsi="Times New Roman" w:cs="Times New Roman"/>
                <w:color w:val="000000"/>
              </w:rPr>
              <w:t>4.12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6A56F0" w:rsidRPr="004A4206" w:rsidRDefault="006A56F0" w:rsidP="003A272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4A4206">
              <w:rPr>
                <w:rFonts w:ascii="Times New Roman" w:eastAsia="Times New Roman" w:hAnsi="Times New Roman" w:cs="Times New Roman"/>
                <w:color w:val="000000"/>
              </w:rPr>
              <w:t>5.98e</w:t>
            </w:r>
          </w:p>
        </w:tc>
      </w:tr>
    </w:tbl>
    <w:p w:rsidR="006A56F0" w:rsidRDefault="006A56F0" w:rsidP="006A56F0">
      <w:pPr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¶Midday LWP values are the average of four readings measured at 42-59 d after seeding. Values within a column with different letter are significantly different at P&lt;0.05.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br w:type="page"/>
      </w:r>
    </w:p>
    <w:p w:rsidR="006A56F0" w:rsidRPr="005D6FDD" w:rsidRDefault="006A56F0" w:rsidP="006A56F0">
      <w:pPr>
        <w:rPr>
          <w:rFonts w:ascii="Times New Roman" w:eastAsia="Times New Roman" w:hAnsi="Times New Roman" w:cs="Times New Roman"/>
          <w:color w:val="000000"/>
          <w:sz w:val="24"/>
          <w:szCs w:val="24"/>
        </w:rPr>
        <w:sectPr w:rsidR="006A56F0" w:rsidRPr="005D6FDD" w:rsidSect="001646F4">
          <w:pgSz w:w="12240" w:h="15840"/>
          <w:pgMar w:top="1440" w:right="1440" w:bottom="1440" w:left="1440" w:header="720" w:footer="720" w:gutter="0"/>
          <w:lnNumType w:countBy="1" w:restart="continuous"/>
          <w:cols w:space="720"/>
          <w:docGrid w:linePitch="360"/>
        </w:sectPr>
      </w:pPr>
    </w:p>
    <w:p w:rsidR="006A56F0" w:rsidRPr="00156514" w:rsidRDefault="006A56F0" w:rsidP="006A56F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 w:rsidRPr="00156514">
        <w:rPr>
          <w:rFonts w:ascii="Times New Roman" w:hAnsi="Times New Roman" w:cs="Times New Roman"/>
          <w:sz w:val="24"/>
          <w:szCs w:val="24"/>
        </w:rPr>
        <w:lastRenderedPageBreak/>
        <w:t xml:space="preserve">Table </w:t>
      </w:r>
      <w:r>
        <w:rPr>
          <w:rFonts w:ascii="Times New Roman" w:hAnsi="Times New Roman" w:cs="Times New Roman"/>
          <w:sz w:val="24"/>
          <w:szCs w:val="24"/>
        </w:rPr>
        <w:t>S2. Description of the spectral reflectance indices examined in this study for soybean where index types are: VI-vegetation index and WI-water index.</w:t>
      </w:r>
    </w:p>
    <w:tbl>
      <w:tblPr>
        <w:tblW w:w="13065" w:type="dxa"/>
        <w:tblInd w:w="93" w:type="dxa"/>
        <w:tblLook w:val="04A0" w:firstRow="1" w:lastRow="0" w:firstColumn="1" w:lastColumn="0" w:noHBand="0" w:noVBand="1"/>
      </w:tblPr>
      <w:tblGrid>
        <w:gridCol w:w="976"/>
        <w:gridCol w:w="2909"/>
        <w:gridCol w:w="2700"/>
        <w:gridCol w:w="800"/>
        <w:gridCol w:w="2980"/>
        <w:gridCol w:w="2700"/>
      </w:tblGrid>
      <w:tr w:rsidR="006A56F0" w:rsidRPr="00156514" w:rsidTr="003A2721">
        <w:trPr>
          <w:trHeight w:val="300"/>
        </w:trPr>
        <w:tc>
          <w:tcPr>
            <w:tcW w:w="9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6A56F0" w:rsidRPr="00156514" w:rsidRDefault="006A56F0" w:rsidP="003A272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651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dex</w:t>
            </w:r>
          </w:p>
        </w:tc>
        <w:tc>
          <w:tcPr>
            <w:tcW w:w="29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6A56F0" w:rsidRPr="00156514" w:rsidRDefault="006A56F0" w:rsidP="003A272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651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ame</w:t>
            </w:r>
          </w:p>
        </w:tc>
        <w:tc>
          <w:tcPr>
            <w:tcW w:w="27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6A56F0" w:rsidRPr="00156514" w:rsidRDefault="006A56F0" w:rsidP="003A272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651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hysiological process</w:t>
            </w:r>
          </w:p>
        </w:tc>
        <w:tc>
          <w:tcPr>
            <w:tcW w:w="8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6A56F0" w:rsidRPr="00156514" w:rsidRDefault="006A56F0" w:rsidP="003A272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651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ype</w:t>
            </w:r>
          </w:p>
        </w:tc>
        <w:tc>
          <w:tcPr>
            <w:tcW w:w="29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6A56F0" w:rsidRPr="00156514" w:rsidRDefault="006A56F0" w:rsidP="003A272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651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alculation</w:t>
            </w:r>
          </w:p>
        </w:tc>
        <w:tc>
          <w:tcPr>
            <w:tcW w:w="27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6A56F0" w:rsidRPr="00156514" w:rsidRDefault="006A56F0" w:rsidP="003A272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651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ference</w:t>
            </w:r>
          </w:p>
        </w:tc>
      </w:tr>
      <w:tr w:rsidR="006A56F0" w:rsidRPr="00156514" w:rsidTr="003A2721">
        <w:trPr>
          <w:trHeight w:val="930"/>
        </w:trPr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A56F0" w:rsidRPr="00156514" w:rsidRDefault="006A56F0" w:rsidP="003A272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651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DVI</w:t>
            </w:r>
          </w:p>
        </w:tc>
        <w:tc>
          <w:tcPr>
            <w:tcW w:w="29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A56F0" w:rsidRPr="00156514" w:rsidRDefault="006A56F0" w:rsidP="003A272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651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ormalized difference vegetation index</w:t>
            </w:r>
          </w:p>
        </w:tc>
        <w:tc>
          <w:tcPr>
            <w:tcW w:w="2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A56F0" w:rsidRPr="00156514" w:rsidRDefault="006A56F0" w:rsidP="003A272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651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reen area, photosynthetic capacity, leaf N status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A56F0" w:rsidRPr="00156514" w:rsidRDefault="006A56F0" w:rsidP="003A272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651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</w:t>
            </w:r>
          </w:p>
        </w:tc>
        <w:tc>
          <w:tcPr>
            <w:tcW w:w="2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A56F0" w:rsidRPr="00156514" w:rsidRDefault="006A56F0" w:rsidP="003A272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[R900-</w:t>
            </w:r>
            <w:r w:rsidRPr="0015651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680]/[R900+R680]</w:t>
            </w:r>
          </w:p>
        </w:tc>
        <w:tc>
          <w:tcPr>
            <w:tcW w:w="2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A56F0" w:rsidRPr="00156514" w:rsidRDefault="006A56F0" w:rsidP="003A272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651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k et al., 2012</w:t>
            </w:r>
          </w:p>
        </w:tc>
      </w:tr>
      <w:tr w:rsidR="006A56F0" w:rsidRPr="00156514" w:rsidTr="003A2721">
        <w:trPr>
          <w:trHeight w:val="495"/>
        </w:trPr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A56F0" w:rsidRPr="00156514" w:rsidRDefault="006A56F0" w:rsidP="003A272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12C3D"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RNDVI</w:t>
            </w:r>
          </w:p>
        </w:tc>
        <w:tc>
          <w:tcPr>
            <w:tcW w:w="29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A56F0" w:rsidRPr="00156514" w:rsidRDefault="006A56F0" w:rsidP="003A272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651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 normalized difference vegetation index</w:t>
            </w:r>
          </w:p>
        </w:tc>
        <w:tc>
          <w:tcPr>
            <w:tcW w:w="2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A56F0" w:rsidRPr="00156514" w:rsidRDefault="006A56F0" w:rsidP="003A272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651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reen area, photosynthetic capacity, leaf N status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A56F0" w:rsidRPr="00156514" w:rsidRDefault="006A56F0" w:rsidP="003A272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651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</w:t>
            </w:r>
          </w:p>
        </w:tc>
        <w:tc>
          <w:tcPr>
            <w:tcW w:w="2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A56F0" w:rsidRPr="00156514" w:rsidRDefault="006A56F0" w:rsidP="003A272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[R780-</w:t>
            </w:r>
            <w:r w:rsidRPr="0015651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670]/[R780+R670]</w:t>
            </w:r>
          </w:p>
        </w:tc>
        <w:tc>
          <w:tcPr>
            <w:tcW w:w="2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A56F0" w:rsidRPr="00156514" w:rsidRDefault="006A56F0" w:rsidP="003A272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651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k et al., 2012</w:t>
            </w:r>
          </w:p>
        </w:tc>
      </w:tr>
      <w:tr w:rsidR="006A56F0" w:rsidRPr="00156514" w:rsidTr="003A2721">
        <w:trPr>
          <w:trHeight w:val="300"/>
        </w:trPr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A56F0" w:rsidRPr="00156514" w:rsidRDefault="006A56F0" w:rsidP="003A272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651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WI</w:t>
            </w:r>
          </w:p>
        </w:tc>
        <w:tc>
          <w:tcPr>
            <w:tcW w:w="29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A56F0" w:rsidRPr="00156514" w:rsidRDefault="006A56F0" w:rsidP="003A272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651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ormalized water index</w:t>
            </w:r>
          </w:p>
        </w:tc>
        <w:tc>
          <w:tcPr>
            <w:tcW w:w="2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A56F0" w:rsidRPr="00156514" w:rsidRDefault="006A56F0" w:rsidP="003A272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651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lant water status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A56F0" w:rsidRPr="00156514" w:rsidRDefault="006A56F0" w:rsidP="003A272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651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WI</w:t>
            </w:r>
          </w:p>
        </w:tc>
        <w:tc>
          <w:tcPr>
            <w:tcW w:w="2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A56F0" w:rsidRPr="00156514" w:rsidRDefault="006A56F0" w:rsidP="003A272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[R970-</w:t>
            </w:r>
            <w:r w:rsidRPr="0015651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880]/[R970+R880]</w:t>
            </w:r>
          </w:p>
        </w:tc>
        <w:tc>
          <w:tcPr>
            <w:tcW w:w="2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A56F0" w:rsidRPr="00156514" w:rsidRDefault="006A56F0" w:rsidP="003A272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651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k et al., 2012</w:t>
            </w:r>
          </w:p>
        </w:tc>
      </w:tr>
      <w:tr w:rsidR="006A56F0" w:rsidRPr="00156514" w:rsidTr="003A2721">
        <w:trPr>
          <w:trHeight w:val="300"/>
        </w:trPr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A56F0" w:rsidRPr="00156514" w:rsidRDefault="006A56F0" w:rsidP="003A272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651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WI4</w:t>
            </w:r>
          </w:p>
        </w:tc>
        <w:tc>
          <w:tcPr>
            <w:tcW w:w="29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A56F0" w:rsidRPr="00156514" w:rsidRDefault="006A56F0" w:rsidP="003A272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651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ormalized water index 4</w:t>
            </w:r>
          </w:p>
        </w:tc>
        <w:tc>
          <w:tcPr>
            <w:tcW w:w="2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A56F0" w:rsidRPr="00156514" w:rsidRDefault="006A56F0" w:rsidP="003A272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651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lant water status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A56F0" w:rsidRPr="00156514" w:rsidRDefault="006A56F0" w:rsidP="003A272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651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WI</w:t>
            </w:r>
          </w:p>
        </w:tc>
        <w:tc>
          <w:tcPr>
            <w:tcW w:w="2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A56F0" w:rsidRPr="00156514" w:rsidRDefault="006A56F0" w:rsidP="003A272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[R970-</w:t>
            </w:r>
            <w:r w:rsidRPr="0015651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900]/[R970+R900]</w:t>
            </w:r>
          </w:p>
        </w:tc>
        <w:tc>
          <w:tcPr>
            <w:tcW w:w="2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A56F0" w:rsidRPr="00156514" w:rsidRDefault="006A56F0" w:rsidP="003A272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651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asad et al., 2006</w:t>
            </w:r>
          </w:p>
        </w:tc>
      </w:tr>
      <w:tr w:rsidR="006A56F0" w:rsidRPr="00156514" w:rsidTr="003A2721">
        <w:trPr>
          <w:trHeight w:val="300"/>
        </w:trPr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A56F0" w:rsidRPr="00156514" w:rsidRDefault="006A56F0" w:rsidP="003A272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651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WI5</w:t>
            </w:r>
          </w:p>
        </w:tc>
        <w:tc>
          <w:tcPr>
            <w:tcW w:w="29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A56F0" w:rsidRPr="00156514" w:rsidRDefault="006A56F0" w:rsidP="003A272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651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ormalized water index 5</w:t>
            </w:r>
          </w:p>
        </w:tc>
        <w:tc>
          <w:tcPr>
            <w:tcW w:w="2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A56F0" w:rsidRPr="00156514" w:rsidRDefault="006A56F0" w:rsidP="003A272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651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lant water status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A56F0" w:rsidRPr="00156514" w:rsidRDefault="006A56F0" w:rsidP="003A272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651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WI</w:t>
            </w:r>
          </w:p>
        </w:tc>
        <w:tc>
          <w:tcPr>
            <w:tcW w:w="2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A56F0" w:rsidRPr="00156514" w:rsidRDefault="006A56F0" w:rsidP="003A272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[R960-</w:t>
            </w:r>
            <w:r w:rsidRPr="0015651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940]/[R960+R940]</w:t>
            </w:r>
          </w:p>
        </w:tc>
        <w:tc>
          <w:tcPr>
            <w:tcW w:w="2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A56F0" w:rsidRPr="00156514" w:rsidRDefault="006A56F0" w:rsidP="003A272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651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lsayed et al., 2011</w:t>
            </w:r>
          </w:p>
        </w:tc>
      </w:tr>
      <w:tr w:rsidR="006A56F0" w:rsidRPr="00156514" w:rsidTr="003A2721">
        <w:trPr>
          <w:trHeight w:val="300"/>
        </w:trPr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A56F0" w:rsidRPr="00156514" w:rsidRDefault="006A56F0" w:rsidP="003A272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651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WI6</w:t>
            </w:r>
          </w:p>
        </w:tc>
        <w:tc>
          <w:tcPr>
            <w:tcW w:w="29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A56F0" w:rsidRPr="00156514" w:rsidRDefault="006A56F0" w:rsidP="003A272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651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ormalized water index 6</w:t>
            </w:r>
          </w:p>
        </w:tc>
        <w:tc>
          <w:tcPr>
            <w:tcW w:w="2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A56F0" w:rsidRPr="00156514" w:rsidRDefault="006A56F0" w:rsidP="003A272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651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lant water status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A56F0" w:rsidRPr="00156514" w:rsidRDefault="006A56F0" w:rsidP="003A272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651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WI</w:t>
            </w:r>
          </w:p>
        </w:tc>
        <w:tc>
          <w:tcPr>
            <w:tcW w:w="2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A56F0" w:rsidRPr="00156514" w:rsidRDefault="006A56F0" w:rsidP="003A272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[R790-</w:t>
            </w:r>
            <w:r w:rsidRPr="0015651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720]/[R790+R720]</w:t>
            </w:r>
          </w:p>
        </w:tc>
        <w:tc>
          <w:tcPr>
            <w:tcW w:w="2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A56F0" w:rsidRPr="00156514" w:rsidRDefault="006A56F0" w:rsidP="003A272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Winterhalter et al., </w:t>
            </w:r>
            <w:r w:rsidRPr="0015651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11</w:t>
            </w:r>
          </w:p>
        </w:tc>
      </w:tr>
      <w:tr w:rsidR="006A56F0" w:rsidRPr="008B683E" w:rsidTr="003A2721">
        <w:trPr>
          <w:trHeight w:val="300"/>
        </w:trPr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:rsidR="006A56F0" w:rsidRPr="008B683E" w:rsidRDefault="006A56F0" w:rsidP="003A2721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</w:pPr>
          </w:p>
        </w:tc>
        <w:tc>
          <w:tcPr>
            <w:tcW w:w="290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:rsidR="006A56F0" w:rsidRPr="008B683E" w:rsidRDefault="006A56F0" w:rsidP="003A2721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:rsidR="006A56F0" w:rsidRPr="008B683E" w:rsidRDefault="006A56F0" w:rsidP="003A2721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</w:pP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:rsidR="006A56F0" w:rsidRPr="008B683E" w:rsidRDefault="006A56F0" w:rsidP="003A2721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</w:pPr>
          </w:p>
        </w:tc>
        <w:tc>
          <w:tcPr>
            <w:tcW w:w="29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:rsidR="006A56F0" w:rsidRPr="008B683E" w:rsidRDefault="006A56F0" w:rsidP="003A2721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:rsidR="006A56F0" w:rsidRPr="008B683E" w:rsidRDefault="006A56F0" w:rsidP="003A2721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</w:pPr>
          </w:p>
        </w:tc>
      </w:tr>
    </w:tbl>
    <w:p w:rsidR="006A56F0" w:rsidRDefault="006A56F0" w:rsidP="006A56F0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D930ED" w:rsidRDefault="00D930ED"/>
    <w:sectPr w:rsidR="00D930ED" w:rsidSect="006A56F0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zMjezNDI2NzQxMDZR0lEKTi0uzszPAykwrAUAQzEcgywAAAA="/>
  </w:docVars>
  <w:rsids>
    <w:rsidRoot w:val="006A56F0"/>
    <w:rsid w:val="006A56F0"/>
    <w:rsid w:val="00D930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982767E-9BB1-48A0-A08C-7F46C49510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A56F0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LineNumber">
    <w:name w:val="line number"/>
    <w:basedOn w:val="DefaultParagraphFont"/>
    <w:uiPriority w:val="99"/>
    <w:semiHidden/>
    <w:unhideWhenUsed/>
    <w:rsid w:val="006A56F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48</Words>
  <Characters>141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viwer1</dc:creator>
  <cp:keywords/>
  <dc:description/>
  <cp:lastModifiedBy>Reviwer1</cp:lastModifiedBy>
  <cp:revision>1</cp:revision>
  <dcterms:created xsi:type="dcterms:W3CDTF">2019-05-06T14:48:00Z</dcterms:created>
  <dcterms:modified xsi:type="dcterms:W3CDTF">2019-05-06T14:49:00Z</dcterms:modified>
</cp:coreProperties>
</file>